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C4180" w14:textId="77777777" w:rsidR="00CD7EE7" w:rsidRPr="006850C9" w:rsidRDefault="00CD7EE7">
      <w:pPr>
        <w:rPr>
          <w:lang w:val="sv-SE"/>
        </w:rPr>
      </w:pPr>
      <w:r w:rsidRPr="006850C9">
        <w:rPr>
          <w:lang w:val="sv-SE"/>
        </w:rPr>
        <w:t>Planering Game of Life</w:t>
      </w:r>
    </w:p>
    <w:p w14:paraId="59698C63" w14:textId="77777777" w:rsidR="00CD7EE7" w:rsidRDefault="007F7C95">
      <w:pPr>
        <w:rPr>
          <w:lang w:val="sv-SE"/>
        </w:rPr>
      </w:pPr>
      <w:bookmarkStart w:id="0" w:name="_GoBack"/>
      <w:r w:rsidRPr="007F7C95">
        <w:rPr>
          <w:lang w:val="sv-SE"/>
        </w:rPr>
        <w:t>Spelet går ut på a</w:t>
      </w:r>
      <w:r>
        <w:rPr>
          <w:lang w:val="sv-SE"/>
        </w:rPr>
        <w:t>tt simuler</w:t>
      </w:r>
      <w:r w:rsidR="00B17402">
        <w:rPr>
          <w:lang w:val="sv-SE"/>
        </w:rPr>
        <w:t xml:space="preserve">a en population, som i detta fall kommer att bestå av rutor på en på en </w:t>
      </w:r>
      <w:bookmarkEnd w:id="0"/>
      <w:r w:rsidR="00B17402">
        <w:rPr>
          <w:lang w:val="sv-SE"/>
        </w:rPr>
        <w:t xml:space="preserve">spelplan. Det finns </w:t>
      </w:r>
      <w:r w:rsidR="00FC5B19">
        <w:rPr>
          <w:lang w:val="sv-SE"/>
        </w:rPr>
        <w:t>3</w:t>
      </w:r>
      <w:r w:rsidR="00B17402">
        <w:rPr>
          <w:lang w:val="sv-SE"/>
        </w:rPr>
        <w:t xml:space="preserve"> huvuddelar till </w:t>
      </w:r>
      <w:r w:rsidR="000441B2">
        <w:rPr>
          <w:lang w:val="sv-SE"/>
        </w:rPr>
        <w:t>detta projekt, den ena är en funktion för att spelet ska fungera</w:t>
      </w:r>
      <w:r w:rsidR="00FC5B19">
        <w:rPr>
          <w:lang w:val="sv-SE"/>
        </w:rPr>
        <w:t xml:space="preserve">, </w:t>
      </w:r>
      <w:r w:rsidR="000441B2">
        <w:rPr>
          <w:lang w:val="sv-SE"/>
        </w:rPr>
        <w:t>den andra är en funktion för att visualisera funktionen</w:t>
      </w:r>
      <w:r w:rsidR="00FC5B19">
        <w:rPr>
          <w:lang w:val="sv-SE"/>
        </w:rPr>
        <w:t xml:space="preserve"> och den tredje som gör att man kan klicka på rutorna och på så sätt ”spela”.</w:t>
      </w:r>
    </w:p>
    <w:p w14:paraId="413B9758" w14:textId="77777777" w:rsidR="000441B2" w:rsidRDefault="000441B2">
      <w:pPr>
        <w:rPr>
          <w:lang w:val="sv-SE"/>
        </w:rPr>
      </w:pPr>
      <w:r>
        <w:rPr>
          <w:lang w:val="sv-SE"/>
        </w:rPr>
        <w:t xml:space="preserve">Del </w:t>
      </w:r>
      <w:proofErr w:type="gramStart"/>
      <w:r>
        <w:rPr>
          <w:lang w:val="sv-SE"/>
        </w:rPr>
        <w:t>1 :</w:t>
      </w:r>
      <w:proofErr w:type="gramEnd"/>
      <w:r>
        <w:rPr>
          <w:lang w:val="sv-SE"/>
        </w:rPr>
        <w:t xml:space="preserve"> Spelfunktion</w:t>
      </w:r>
    </w:p>
    <w:p w14:paraId="2629DB98" w14:textId="77777777" w:rsidR="009B395E" w:rsidRDefault="009B395E">
      <w:pPr>
        <w:rPr>
          <w:lang w:val="sv-SE"/>
        </w:rPr>
      </w:pPr>
      <w:r>
        <w:rPr>
          <w:lang w:val="sv-SE"/>
        </w:rPr>
        <w:t>Spelets regler:</w:t>
      </w:r>
    </w:p>
    <w:p w14:paraId="2EDA1AC8" w14:textId="77777777" w:rsidR="002F30D4" w:rsidRDefault="002F30D4">
      <w:pPr>
        <w:rPr>
          <w:lang w:val="sv-SE"/>
        </w:rPr>
      </w:pPr>
      <w:r>
        <w:rPr>
          <w:lang w:val="sv-SE"/>
        </w:rPr>
        <w:t>En levande cell omringat av färre än 2 levande celler dör.</w:t>
      </w:r>
    </w:p>
    <w:p w14:paraId="004225DB" w14:textId="77777777" w:rsidR="00272CFE" w:rsidRDefault="002F30D4">
      <w:pPr>
        <w:rPr>
          <w:lang w:val="sv-SE"/>
        </w:rPr>
      </w:pPr>
      <w:r>
        <w:rPr>
          <w:lang w:val="sv-SE"/>
        </w:rPr>
        <w:t xml:space="preserve">En levande cell omringat </w:t>
      </w:r>
      <w:r w:rsidR="00272CFE">
        <w:rPr>
          <w:lang w:val="sv-SE"/>
        </w:rPr>
        <w:t>av 2 eller 3 levande celler lever.</w:t>
      </w:r>
    </w:p>
    <w:p w14:paraId="04B2E2B5" w14:textId="77777777" w:rsidR="009B395E" w:rsidRDefault="00272CFE">
      <w:pPr>
        <w:rPr>
          <w:lang w:val="sv-SE"/>
        </w:rPr>
      </w:pPr>
      <w:r>
        <w:rPr>
          <w:lang w:val="sv-SE"/>
        </w:rPr>
        <w:t>En levande cell omringat av fler än 3 celler dör.</w:t>
      </w:r>
      <w:r w:rsidR="002F30D4">
        <w:rPr>
          <w:lang w:val="sv-SE"/>
        </w:rPr>
        <w:t xml:space="preserve"> </w:t>
      </w:r>
    </w:p>
    <w:p w14:paraId="5DAFEA4F" w14:textId="77777777" w:rsidR="00272CFE" w:rsidRDefault="00272CFE">
      <w:pPr>
        <w:rPr>
          <w:lang w:val="sv-SE"/>
        </w:rPr>
      </w:pPr>
      <w:r>
        <w:rPr>
          <w:lang w:val="sv-SE"/>
        </w:rPr>
        <w:t>En död cel</w:t>
      </w:r>
      <w:r w:rsidR="00F36AC9">
        <w:rPr>
          <w:lang w:val="sv-SE"/>
        </w:rPr>
        <w:t>l omringat av 3 levande celler blir en levande cell.</w:t>
      </w:r>
    </w:p>
    <w:p w14:paraId="40BCB586" w14:textId="77777777" w:rsidR="000441B2" w:rsidRDefault="00792F66">
      <w:pPr>
        <w:rPr>
          <w:lang w:val="sv-SE"/>
        </w:rPr>
      </w:pPr>
      <w:r>
        <w:rPr>
          <w:lang w:val="sv-SE"/>
        </w:rPr>
        <w:t xml:space="preserve">Det jag vill börja med är att göra en liten spelplan i en </w:t>
      </w:r>
      <w:proofErr w:type="spellStart"/>
      <w:r>
        <w:rPr>
          <w:lang w:val="sv-SE"/>
        </w:rPr>
        <w:t>array</w:t>
      </w:r>
      <w:proofErr w:type="spellEnd"/>
      <w:r w:rsidR="0031573B">
        <w:rPr>
          <w:lang w:val="sv-SE"/>
        </w:rPr>
        <w:t xml:space="preserve"> med 1or och 0or. </w:t>
      </w:r>
      <w:r w:rsidR="00B4519B">
        <w:rPr>
          <w:lang w:val="sv-SE"/>
        </w:rPr>
        <w:t xml:space="preserve">För att spelet ska fungera så måste jag gå igenom varenda cell och titta på dess grannar och på så sätt genom </w:t>
      </w:r>
      <w:proofErr w:type="spellStart"/>
      <w:r w:rsidR="00B4519B">
        <w:rPr>
          <w:lang w:val="sv-SE"/>
        </w:rPr>
        <w:t>if</w:t>
      </w:r>
      <w:proofErr w:type="spellEnd"/>
      <w:r w:rsidR="00B4519B">
        <w:rPr>
          <w:lang w:val="sv-SE"/>
        </w:rPr>
        <w:t>-satser bestämma om cellen ska vara levande eller död.</w:t>
      </w:r>
      <w:r>
        <w:rPr>
          <w:lang w:val="sv-SE"/>
        </w:rPr>
        <w:t xml:space="preserve"> </w:t>
      </w:r>
      <w:r w:rsidR="0031573B">
        <w:rPr>
          <w:lang w:val="sv-SE"/>
        </w:rPr>
        <w:t xml:space="preserve">Jag har tänkt att gå igenom alla objekt genom en for-loop, eftersom detta är snabbaste och smidigaste sättet. Annars måste jag </w:t>
      </w:r>
      <w:proofErr w:type="spellStart"/>
      <w:r w:rsidR="0031573B">
        <w:rPr>
          <w:lang w:val="sv-SE"/>
        </w:rPr>
        <w:t>hårdkoda</w:t>
      </w:r>
      <w:proofErr w:type="spellEnd"/>
      <w:r w:rsidR="0031573B">
        <w:rPr>
          <w:lang w:val="sv-SE"/>
        </w:rPr>
        <w:t xml:space="preserve"> allting, vilket inte är effektivt eller smidigt. </w:t>
      </w:r>
    </w:p>
    <w:p w14:paraId="228C9AB1" w14:textId="77777777" w:rsidR="00FC5826" w:rsidRDefault="00FC5826">
      <w:pPr>
        <w:rPr>
          <w:lang w:val="sv-SE"/>
        </w:rPr>
      </w:pPr>
      <w:r>
        <w:rPr>
          <w:lang w:val="sv-SE"/>
        </w:rPr>
        <w:t xml:space="preserve">Del </w:t>
      </w:r>
      <w:proofErr w:type="gramStart"/>
      <w:r>
        <w:rPr>
          <w:lang w:val="sv-SE"/>
        </w:rPr>
        <w:t>2 :</w:t>
      </w:r>
      <w:proofErr w:type="gramEnd"/>
      <w:r>
        <w:rPr>
          <w:lang w:val="sv-SE"/>
        </w:rPr>
        <w:t xml:space="preserve"> Visualisering</w:t>
      </w:r>
    </w:p>
    <w:p w14:paraId="071736F2" w14:textId="77777777" w:rsidR="00FC5826" w:rsidRDefault="00FC5826">
      <w:pPr>
        <w:rPr>
          <w:lang w:val="sv-SE"/>
        </w:rPr>
      </w:pPr>
      <w:r>
        <w:rPr>
          <w:lang w:val="sv-SE"/>
        </w:rPr>
        <w:t xml:space="preserve">Till visualiseringen kommer jag att använda </w:t>
      </w:r>
      <w:proofErr w:type="spellStart"/>
      <w:r>
        <w:rPr>
          <w:lang w:val="sv-SE"/>
        </w:rPr>
        <w:t>Tkinter</w:t>
      </w:r>
      <w:proofErr w:type="spellEnd"/>
      <w:r>
        <w:rPr>
          <w:lang w:val="sv-SE"/>
        </w:rPr>
        <w:t xml:space="preserve">. Jag har inte jobbat så mycket med det innan, så jag tänker </w:t>
      </w:r>
      <w:r w:rsidR="00AC48D1">
        <w:rPr>
          <w:lang w:val="sv-SE"/>
        </w:rPr>
        <w:t xml:space="preserve">ta mycket hjälp ifrån internet och försöka hitta all användbar information jag kan från </w:t>
      </w:r>
      <w:proofErr w:type="spellStart"/>
      <w:r w:rsidR="00AC48D1">
        <w:rPr>
          <w:lang w:val="sv-SE"/>
        </w:rPr>
        <w:t>Tkinter</w:t>
      </w:r>
      <w:proofErr w:type="spellEnd"/>
      <w:r w:rsidR="00AC48D1">
        <w:rPr>
          <w:lang w:val="sv-SE"/>
        </w:rPr>
        <w:t xml:space="preserve">. </w:t>
      </w:r>
    </w:p>
    <w:p w14:paraId="20A38FB3" w14:textId="77777777" w:rsidR="00FC5B19" w:rsidRDefault="00FC5B19">
      <w:pPr>
        <w:rPr>
          <w:lang w:val="sv-SE"/>
        </w:rPr>
      </w:pPr>
    </w:p>
    <w:p w14:paraId="3DCC78D4" w14:textId="77777777" w:rsidR="00FC5B19" w:rsidRDefault="00FC5B19">
      <w:pPr>
        <w:rPr>
          <w:lang w:val="sv-SE"/>
        </w:rPr>
      </w:pPr>
      <w:r>
        <w:rPr>
          <w:lang w:val="sv-SE"/>
        </w:rPr>
        <w:t>Del 3: Användarinput</w:t>
      </w:r>
    </w:p>
    <w:p w14:paraId="68443CB2" w14:textId="77777777" w:rsidR="00FC5B19" w:rsidRPr="0031573B" w:rsidRDefault="00143CD0">
      <w:pPr>
        <w:rPr>
          <w:lang w:val="sv-SE"/>
        </w:rPr>
      </w:pPr>
      <w:r>
        <w:rPr>
          <w:lang w:val="sv-SE"/>
        </w:rPr>
        <w:t xml:space="preserve">Användarinputen tänker jag lösa genom </w:t>
      </w:r>
      <w:proofErr w:type="spellStart"/>
      <w:r>
        <w:rPr>
          <w:lang w:val="sv-SE"/>
        </w:rPr>
        <w:t>Tkinter</w:t>
      </w:r>
      <w:proofErr w:type="spellEnd"/>
      <w:r>
        <w:rPr>
          <w:lang w:val="sv-SE"/>
        </w:rPr>
        <w:t>, jag har sökt runt och det finns sätt att kunna</w:t>
      </w:r>
      <w:r w:rsidR="004F4570">
        <w:rPr>
          <w:lang w:val="sv-SE"/>
        </w:rPr>
        <w:t xml:space="preserve"> ge input i </w:t>
      </w:r>
      <w:proofErr w:type="spellStart"/>
      <w:r w:rsidR="004F4570">
        <w:rPr>
          <w:lang w:val="sv-SE"/>
        </w:rPr>
        <w:t>Tkinter</w:t>
      </w:r>
      <w:proofErr w:type="spellEnd"/>
      <w:r w:rsidR="004F4570">
        <w:rPr>
          <w:lang w:val="sv-SE"/>
        </w:rPr>
        <w:t xml:space="preserve">. Men denna del är en extra del som jag gör om jag hinner klart med delarna innan. </w:t>
      </w:r>
    </w:p>
    <w:p w14:paraId="1CD97725" w14:textId="77777777" w:rsidR="00CD7EE7" w:rsidRPr="002F30D4" w:rsidRDefault="00CD7EE7">
      <w:pPr>
        <w:rPr>
          <w:lang w:val="sv-SE"/>
        </w:rPr>
      </w:pPr>
    </w:p>
    <w:p w14:paraId="5DBC914B" w14:textId="77777777" w:rsidR="00CD7EE7" w:rsidRPr="002F30D4" w:rsidRDefault="00CD7EE7">
      <w:pPr>
        <w:rPr>
          <w:lang w:val="sv-SE"/>
        </w:rPr>
      </w:pPr>
    </w:p>
    <w:p w14:paraId="261ED5B2" w14:textId="77777777" w:rsidR="00CD7EE7" w:rsidRPr="002F30D4" w:rsidRDefault="00CD7EE7">
      <w:pPr>
        <w:rPr>
          <w:lang w:val="sv-SE"/>
        </w:rPr>
      </w:pPr>
    </w:p>
    <w:p w14:paraId="07F8D347" w14:textId="77777777" w:rsidR="00CD7EE7" w:rsidRPr="002F30D4" w:rsidRDefault="00CD7EE7">
      <w:pPr>
        <w:rPr>
          <w:lang w:val="sv-SE"/>
        </w:rPr>
      </w:pPr>
    </w:p>
    <w:p w14:paraId="6FCDF473" w14:textId="77777777" w:rsidR="00CD7EE7" w:rsidRPr="002F30D4" w:rsidRDefault="00CD7EE7">
      <w:pPr>
        <w:rPr>
          <w:lang w:val="sv-SE"/>
        </w:rPr>
      </w:pPr>
    </w:p>
    <w:p w14:paraId="4B27DFAE" w14:textId="77777777" w:rsidR="00CD7EE7" w:rsidRPr="002F30D4" w:rsidRDefault="00CD7EE7">
      <w:pPr>
        <w:rPr>
          <w:lang w:val="sv-SE"/>
        </w:rPr>
      </w:pPr>
    </w:p>
    <w:p w14:paraId="53BCF272" w14:textId="77777777" w:rsidR="00CD7EE7" w:rsidRPr="002F30D4" w:rsidRDefault="00CD7EE7">
      <w:pPr>
        <w:rPr>
          <w:lang w:val="sv-SE"/>
        </w:rPr>
      </w:pPr>
    </w:p>
    <w:p w14:paraId="12ADF042" w14:textId="77777777" w:rsidR="00CD7EE7" w:rsidRPr="002F30D4" w:rsidRDefault="00CD7EE7">
      <w:pPr>
        <w:rPr>
          <w:lang w:val="sv-SE"/>
        </w:rPr>
      </w:pPr>
    </w:p>
    <w:p w14:paraId="35E6DC95" w14:textId="77777777" w:rsidR="00CD7EE7" w:rsidRPr="002F30D4" w:rsidRDefault="00CD7EE7">
      <w:pPr>
        <w:rPr>
          <w:lang w:val="sv-SE"/>
        </w:rPr>
      </w:pPr>
    </w:p>
    <w:p w14:paraId="74A91A57" w14:textId="77777777" w:rsidR="00CD7EE7" w:rsidRPr="002F30D4" w:rsidRDefault="00CD7EE7">
      <w:pPr>
        <w:rPr>
          <w:lang w:val="sv-SE"/>
        </w:rPr>
      </w:pPr>
    </w:p>
    <w:p w14:paraId="1664701F" w14:textId="77777777" w:rsidR="00CD7EE7" w:rsidRPr="002F30D4" w:rsidRDefault="00CD7EE7">
      <w:pPr>
        <w:rPr>
          <w:lang w:val="sv-SE"/>
        </w:rPr>
      </w:pPr>
    </w:p>
    <w:p w14:paraId="262E1A1F" w14:textId="77777777" w:rsidR="00CD7EE7" w:rsidRPr="002F30D4" w:rsidRDefault="00CD7EE7">
      <w:pPr>
        <w:rPr>
          <w:lang w:val="sv-SE"/>
        </w:rPr>
      </w:pPr>
    </w:p>
    <w:sectPr w:rsidR="00CD7EE7" w:rsidRPr="002F30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E14DB8"/>
    <w:multiLevelType w:val="multilevel"/>
    <w:tmpl w:val="84F04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NzUzNjM2MrYwszBX0lEKTi0uzszPAykwqgUARj2TeSwAAAA="/>
  </w:docVars>
  <w:rsids>
    <w:rsidRoot w:val="002E22F5"/>
    <w:rsid w:val="000441B2"/>
    <w:rsid w:val="00143CD0"/>
    <w:rsid w:val="0022312E"/>
    <w:rsid w:val="00272CFE"/>
    <w:rsid w:val="002E22F5"/>
    <w:rsid w:val="002F30D4"/>
    <w:rsid w:val="00314564"/>
    <w:rsid w:val="0031573B"/>
    <w:rsid w:val="0039233A"/>
    <w:rsid w:val="003E3B6D"/>
    <w:rsid w:val="004E345C"/>
    <w:rsid w:val="004F4570"/>
    <w:rsid w:val="0051594B"/>
    <w:rsid w:val="00622172"/>
    <w:rsid w:val="006850C9"/>
    <w:rsid w:val="0072355F"/>
    <w:rsid w:val="0074394E"/>
    <w:rsid w:val="00773DFF"/>
    <w:rsid w:val="00792F66"/>
    <w:rsid w:val="007F7C95"/>
    <w:rsid w:val="00876EED"/>
    <w:rsid w:val="00997EEC"/>
    <w:rsid w:val="009B395E"/>
    <w:rsid w:val="00A22709"/>
    <w:rsid w:val="00A244EF"/>
    <w:rsid w:val="00AC48D1"/>
    <w:rsid w:val="00B17402"/>
    <w:rsid w:val="00B4519B"/>
    <w:rsid w:val="00BC1F35"/>
    <w:rsid w:val="00BF7E2A"/>
    <w:rsid w:val="00C274DE"/>
    <w:rsid w:val="00C62324"/>
    <w:rsid w:val="00CD7EE7"/>
    <w:rsid w:val="00CE4E93"/>
    <w:rsid w:val="00E17818"/>
    <w:rsid w:val="00E868EA"/>
    <w:rsid w:val="00F36AC9"/>
    <w:rsid w:val="00F7385A"/>
    <w:rsid w:val="00FC5826"/>
    <w:rsid w:val="00FC5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D42A"/>
  <w15:chartTrackingRefBased/>
  <w15:docId w15:val="{69C8BFD0-0097-4BCA-BBB2-B2E0CF63C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33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B Industrigymnasium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xha, Lindrit</dc:creator>
  <cp:keywords/>
  <dc:description/>
  <cp:lastModifiedBy>Koxha, Lindrit</cp:lastModifiedBy>
  <cp:revision>2</cp:revision>
  <dcterms:created xsi:type="dcterms:W3CDTF">2019-06-14T11:08:00Z</dcterms:created>
  <dcterms:modified xsi:type="dcterms:W3CDTF">2019-06-14T11:08:00Z</dcterms:modified>
</cp:coreProperties>
</file>